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9524823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8496B0" w:themeColor="text2" w:themeTint="99"/>
          <w:sz w:val="64"/>
          <w:szCs w:val="64"/>
        </w:rPr>
      </w:sdtEndPr>
      <w:sdtContent>
        <w:p w14:paraId="164FFFFF" w14:textId="0D9769EB" w:rsidR="006F389E" w:rsidRDefault="006F389E"/>
        <w:tbl>
          <w:tblPr>
            <w:tblpPr w:leftFromText="180" w:rightFromText="180" w:vertAnchor="text" w:horzAnchor="margin" w:tblpXSpec="center" w:tblpY="3120"/>
            <w:tblW w:w="591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  <w:tblDescription w:val="Cover page info"/>
          </w:tblPr>
          <w:tblGrid>
            <w:gridCol w:w="819"/>
            <w:gridCol w:w="10248"/>
          </w:tblGrid>
          <w:tr w:rsidR="00666C9A" w14:paraId="6B887B00" w14:textId="77777777" w:rsidTr="00666C9A">
            <w:trPr>
              <w:trHeight w:val="2376"/>
            </w:trPr>
            <w:tc>
              <w:tcPr>
                <w:tcW w:w="370" w:type="pct"/>
                <w:shd w:val="clear" w:color="auto" w:fill="4472C4" w:themeFill="accent1"/>
              </w:tcPr>
              <w:p w14:paraId="5F886C22" w14:textId="77777777" w:rsidR="00666C9A" w:rsidRDefault="00666C9A" w:rsidP="00666C9A">
                <w:pPr>
                  <w:jc w:val="center"/>
                </w:pPr>
              </w:p>
            </w:tc>
            <w:sdt>
              <w:sdtPr>
                <w:rPr>
                  <w:rFonts w:asciiTheme="majorHAnsi" w:hAnsiTheme="majorHAnsi"/>
                  <w:color w:val="FFFFFF" w:themeColor="background1"/>
                  <w:sz w:val="96"/>
                  <w:szCs w:val="96"/>
                </w:rPr>
                <w:alias w:val="Title"/>
                <w:tag w:val=""/>
                <w:id w:val="739824258"/>
                <w:placeholder>
                  <w:docPart w:val="C952A196855F4BC38EF9714416C274D1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4630" w:type="pct"/>
                    <w:shd w:val="clear" w:color="auto" w:fill="404040" w:themeFill="text1" w:themeFillTint="BF"/>
                  </w:tcPr>
                  <w:p w14:paraId="0FA94353" w14:textId="77777777" w:rsidR="00666C9A" w:rsidRDefault="00666C9A" w:rsidP="00666C9A">
                    <w:pPr>
                      <w:pStyle w:val="NoSpacing"/>
                      <w:spacing w:before="240" w:line="216" w:lineRule="auto"/>
                      <w:ind w:left="360" w:right="360"/>
                      <w:contextualSpacing/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</w:pPr>
                    <w:r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>Assignment 1</w:t>
                    </w:r>
                  </w:p>
                </w:tc>
              </w:sdtContent>
            </w:sdt>
          </w:tr>
          <w:tr w:rsidR="00666C9A" w14:paraId="3ED8D9B4" w14:textId="77777777" w:rsidTr="00666C9A">
            <w:trPr>
              <w:trHeight w:hRule="exact" w:val="648"/>
            </w:trPr>
            <w:tc>
              <w:tcPr>
                <w:tcW w:w="370" w:type="pct"/>
                <w:shd w:val="clear" w:color="auto" w:fill="4472C4" w:themeFill="accent1"/>
              </w:tcPr>
              <w:p w14:paraId="6DE3A383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5104C3D0" w14:textId="77777777" w:rsidR="00666C9A" w:rsidRDefault="00666C9A" w:rsidP="00666C9A">
                <w:pPr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</w:p>
            </w:tc>
          </w:tr>
          <w:tr w:rsidR="00666C9A" w14:paraId="149C3BBC" w14:textId="77777777" w:rsidTr="00666C9A">
            <w:tc>
              <w:tcPr>
                <w:tcW w:w="370" w:type="pct"/>
                <w:shd w:val="clear" w:color="auto" w:fill="4472C4" w:themeFill="accent1"/>
              </w:tcPr>
              <w:p w14:paraId="2024B1BF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3AC3C0AF" w14:textId="77777777" w:rsidR="00666C9A" w:rsidRDefault="00666C9A" w:rsidP="00666C9A">
                <w:pPr>
                  <w:pStyle w:val="NoSpacing"/>
                  <w:spacing w:line="288" w:lineRule="auto"/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  <w:sdt>
                  <w:sdtPr>
                    <w:rPr>
                      <w:color w:val="FFFFFF" w:themeColor="background1"/>
                      <w:sz w:val="28"/>
                      <w:szCs w:val="28"/>
                    </w:rPr>
                    <w:alias w:val="Author"/>
                    <w:tag w:val=""/>
                    <w:id w:val="942812742"/>
                    <w:placeholder>
                      <w:docPart w:val="5EE59DA86D1642C98C277B56C75A28A7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Content>
                    <w:r w:rsidRPr="00666C9A">
                      <w:rPr>
                        <w:color w:val="FFFFFF" w:themeColor="background1"/>
                        <w:sz w:val="28"/>
                        <w:szCs w:val="28"/>
                      </w:rPr>
                      <w:t>Sukanta Sharma (A20472623), Vidya Sudarshan (A20472468), Vidhi Kakini (A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XXXXXXXX</w:t>
                    </w:r>
                    <w:r w:rsidRPr="00666C9A">
                      <w:rPr>
                        <w:color w:val="FFFFFF" w:themeColor="background1"/>
                        <w:sz w:val="28"/>
                        <w:szCs w:val="28"/>
                      </w:rPr>
                      <w:t>)</w:t>
                    </w:r>
                  </w:sdtContent>
                </w:sdt>
              </w:p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Course title"/>
                  <w:tag w:val=""/>
                  <w:id w:val="-15923909"/>
                  <w:placeholder>
                    <w:docPart w:val="A3D2C24F1A0C4C298B34454890B6F85C"/>
                  </w:placeholder>
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<w:text/>
                </w:sdtPr>
                <w:sdtContent>
                  <w:p w14:paraId="02C3BA51" w14:textId="77777777" w:rsidR="00666C9A" w:rsidRDefault="00666C9A" w:rsidP="00666C9A">
                    <w:pPr>
                      <w:pStyle w:val="NoSpacing"/>
                      <w:spacing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CS 542 – Computer Networks – I | Spring 2021</w:t>
                    </w:r>
                  </w:p>
                </w:sdtContent>
              </w:sdt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Date"/>
                  <w:tag w:val=""/>
                  <w:id w:val="748164578"/>
                  <w:placeholder>
                    <w:docPart w:val="04B4B0218E0948B6B828682F76E9D9C2"/>
                  </w:placeholder>
                  <w:dataBinding w:prefixMappings="xmlns:ns0='http://schemas.microsoft.com/office/2006/coverPageProps' " w:xpath="/ns0:CoverPageProperties[1]/ns0:PublishDate[1]" w:storeItemID="{55AF091B-3C7A-41E3-B477-F2FDAA23CFDA}"/>
                  <w:date w:fullDate="2021-04-01T00:00:00Z">
                    <w:dateFormat w:val="M/d/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9CF6681" w14:textId="77777777" w:rsidR="00666C9A" w:rsidRDefault="00666C9A" w:rsidP="00666C9A">
                    <w:pPr>
                      <w:pStyle w:val="NoSpacing"/>
                      <w:spacing w:after="240"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4/1/21</w:t>
                    </w:r>
                  </w:p>
                </w:sdtContent>
              </w:sdt>
            </w:tc>
          </w:tr>
        </w:tbl>
        <w:p w14:paraId="04B50F5F" w14:textId="04C72368" w:rsidR="006F389E" w:rsidRDefault="00666C9A">
          <w:pPr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61C97FB" wp14:editId="50C301F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173B71" w14:textId="77777777" w:rsidR="006F389E" w:rsidRDefault="006F389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1C97F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00173B71" w14:textId="77777777" w:rsidR="006F389E" w:rsidRDefault="006F389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6F389E"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  <w:br w:type="page"/>
          </w:r>
        </w:p>
      </w:sdtContent>
    </w:sdt>
    <w:p w14:paraId="6DBAF032" w14:textId="77777777" w:rsidR="009B3808" w:rsidRDefault="009B3808"/>
    <w:sectPr w:rsidR="009B3808" w:rsidSect="009339CE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zY1NjC3MLdQ0lEKTi0uzszPAykwrAUALls7LywAAAA="/>
  </w:docVars>
  <w:rsids>
    <w:rsidRoot w:val="009339CE"/>
    <w:rsid w:val="004320A6"/>
    <w:rsid w:val="00666C9A"/>
    <w:rsid w:val="006F389E"/>
    <w:rsid w:val="009339CE"/>
    <w:rsid w:val="009B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806D4"/>
  <w15:chartTrackingRefBased/>
  <w15:docId w15:val="{98E5E3B3-48A7-42D6-A786-7ED01703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nswer">
    <w:name w:val="ML Answer"/>
    <w:basedOn w:val="Normal"/>
    <w:autoRedefine/>
    <w:qFormat/>
    <w:rsid w:val="004320A6"/>
    <w:pPr>
      <w:spacing w:after="0" w:line="240" w:lineRule="auto"/>
      <w:ind w:left="720"/>
      <w:jc w:val="both"/>
    </w:pPr>
    <w:rPr>
      <w:rFonts w:ascii="Segoe UI" w:hAnsi="Segoe UI"/>
    </w:rPr>
  </w:style>
  <w:style w:type="paragraph" w:styleId="NoSpacing">
    <w:name w:val="No Spacing"/>
    <w:link w:val="NoSpacingChar"/>
    <w:uiPriority w:val="1"/>
    <w:qFormat/>
    <w:rsid w:val="009339C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39C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52A196855F4BC38EF9714416C27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CFAE6-44FE-4899-AC73-FECC86AFC70A}"/>
      </w:docPartPr>
      <w:docPartBody>
        <w:p w:rsidR="00000000" w:rsidRDefault="00124997" w:rsidP="00124997">
          <w:pPr>
            <w:pStyle w:val="C952A196855F4BC38EF9714416C274D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5EE59DA86D1642C98C277B56C75A2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9230-0ECF-4ABF-AE61-0885CF18E60C}"/>
      </w:docPartPr>
      <w:docPartBody>
        <w:p w:rsidR="00000000" w:rsidRDefault="00124997" w:rsidP="00124997">
          <w:pPr>
            <w:pStyle w:val="5EE59DA86D1642C98C277B56C75A28A7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A3D2C24F1A0C4C298B34454890B6F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4A026-E4EC-4AE8-A0BB-1057028EDAFE}"/>
      </w:docPartPr>
      <w:docPartBody>
        <w:p w:rsidR="00000000" w:rsidRDefault="00124997" w:rsidP="00124997">
          <w:pPr>
            <w:pStyle w:val="A3D2C24F1A0C4C298B34454890B6F85C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04B4B0218E0948B6B828682F76E9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58DF7-94E5-4118-B162-1EEE789E0BBC}"/>
      </w:docPartPr>
      <w:docPartBody>
        <w:p w:rsidR="00000000" w:rsidRDefault="00124997" w:rsidP="00124997">
          <w:pPr>
            <w:pStyle w:val="04B4B0218E0948B6B828682F76E9D9C2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4997"/>
    <w:rsid w:val="00124997"/>
    <w:rsid w:val="00B45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F8B10CBF024E56AA8D3C8D37638C9F">
    <w:name w:val="F6F8B10CBF024E56AA8D3C8D37638C9F"/>
    <w:rsid w:val="00124997"/>
  </w:style>
  <w:style w:type="paragraph" w:customStyle="1" w:styleId="C01E309782884F62A4C2814FCCE4F339">
    <w:name w:val="C01E309782884F62A4C2814FCCE4F339"/>
    <w:rsid w:val="00124997"/>
  </w:style>
  <w:style w:type="paragraph" w:customStyle="1" w:styleId="5EB06A181C3B429B8D6ACB33EC78A46B">
    <w:name w:val="5EB06A181C3B429B8D6ACB33EC78A46B"/>
    <w:rsid w:val="00124997"/>
  </w:style>
  <w:style w:type="paragraph" w:customStyle="1" w:styleId="B6D650482A6D4A969F33B856A13D3553">
    <w:name w:val="B6D650482A6D4A969F33B856A13D3553"/>
    <w:rsid w:val="00124997"/>
  </w:style>
  <w:style w:type="paragraph" w:customStyle="1" w:styleId="FAC081A2ED0C4A3794CF8EE7499409DE">
    <w:name w:val="FAC081A2ED0C4A3794CF8EE7499409DE"/>
    <w:rsid w:val="00124997"/>
  </w:style>
  <w:style w:type="paragraph" w:customStyle="1" w:styleId="972362D618FF4D20B986C6FECB9BDD21">
    <w:name w:val="972362D618FF4D20B986C6FECB9BDD21"/>
    <w:rsid w:val="00124997"/>
  </w:style>
  <w:style w:type="paragraph" w:customStyle="1" w:styleId="D3549DC0FA7340D8BBA09957759230C2">
    <w:name w:val="D3549DC0FA7340D8BBA09957759230C2"/>
    <w:rsid w:val="00124997"/>
  </w:style>
  <w:style w:type="paragraph" w:customStyle="1" w:styleId="F1C83B4DC4484A54A2E3A83145E33802">
    <w:name w:val="F1C83B4DC4484A54A2E3A83145E33802"/>
    <w:rsid w:val="00124997"/>
  </w:style>
  <w:style w:type="paragraph" w:customStyle="1" w:styleId="C952A196855F4BC38EF9714416C274D1">
    <w:name w:val="C952A196855F4BC38EF9714416C274D1"/>
    <w:rsid w:val="00124997"/>
  </w:style>
  <w:style w:type="paragraph" w:customStyle="1" w:styleId="5EE59DA86D1642C98C277B56C75A28A7">
    <w:name w:val="5EE59DA86D1642C98C277B56C75A28A7"/>
    <w:rsid w:val="00124997"/>
  </w:style>
  <w:style w:type="paragraph" w:customStyle="1" w:styleId="A3D2C24F1A0C4C298B34454890B6F85C">
    <w:name w:val="A3D2C24F1A0C4C298B34454890B6F85C"/>
    <w:rsid w:val="00124997"/>
  </w:style>
  <w:style w:type="paragraph" w:customStyle="1" w:styleId="04B4B0218E0948B6B828682F76E9D9C2">
    <w:name w:val="04B4B0218E0948B6B828682F76E9D9C2"/>
    <w:rsid w:val="001249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4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subject/>
  <dc:creator>Sukanta Sharma (A20472623), Vidya Sudarshan (A20472468), Vidhi Kakini (AXXXXXXXX)</dc:creator>
  <cp:keywords/>
  <dc:description/>
  <cp:lastModifiedBy>Sukanta Sharma</cp:lastModifiedBy>
  <cp:revision>1</cp:revision>
  <dcterms:created xsi:type="dcterms:W3CDTF">2021-03-31T18:34:00Z</dcterms:created>
  <dcterms:modified xsi:type="dcterms:W3CDTF">2021-03-31T19:04:00Z</dcterms:modified>
  <cp:category>CS 542 – Computer Networks – I | Spring 2021</cp:category>
</cp:coreProperties>
</file>